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E6E4" w14:textId="53303E05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  <w:r w:rsidR="00F5022A">
        <w:rPr>
          <w:b/>
          <w:sz w:val="32"/>
          <w:szCs w:val="32"/>
          <w:lang w:val="fr-FR"/>
        </w:rPr>
        <w:t>***</w:t>
      </w:r>
      <w:r w:rsidR="00F5022A" w:rsidRPr="00F5022A">
        <w:rPr>
          <w:b/>
          <w:color w:val="FF0000"/>
          <w:sz w:val="32"/>
          <w:szCs w:val="32"/>
          <w:lang w:val="fr-FR"/>
        </w:rPr>
        <w:t>4%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77777777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</w:t>
      </w:r>
      <w:r w:rsidR="00A86FBD" w:rsidRPr="00A86FBD">
        <w:rPr>
          <w:i/>
          <w:szCs w:val="24"/>
          <w:lang w:val="fr-FR"/>
        </w:rPr>
        <w:t>-3</w:t>
      </w:r>
      <w:r w:rsidR="008C43D7" w:rsidRPr="00A86FBD">
        <w:rPr>
          <w:i/>
          <w:szCs w:val="24"/>
          <w:lang w:val="fr-FR"/>
        </w:rPr>
        <w:t xml:space="preserve">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 xml:space="preserve">par la boîte de dépôt du portail de cours avant mardi le 5 février 11h59 </w:t>
      </w:r>
      <w:proofErr w:type="spellStart"/>
      <w:r w:rsidR="00A86FBD" w:rsidRPr="00A86FBD">
        <w:rPr>
          <w:i/>
          <w:szCs w:val="24"/>
        </w:rPr>
        <w:t>a.m</w:t>
      </w:r>
      <w:proofErr w:type="spellEnd"/>
      <w:r w:rsidR="00A86FBD" w:rsidRPr="00A86FBD">
        <w:rPr>
          <w:i/>
          <w:szCs w:val="24"/>
        </w:rPr>
        <w:t>. 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538B112B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proofErr w:type="gramStart"/>
      <w:r w:rsidR="00A70C3D">
        <w:rPr>
          <w:b/>
          <w:sz w:val="32"/>
          <w:szCs w:val="32"/>
          <w:lang w:val="fr-FR"/>
        </w:rPr>
        <w:t>%)</w:t>
      </w:r>
      <w:r w:rsidR="00F5022A">
        <w:rPr>
          <w:b/>
          <w:sz w:val="32"/>
          <w:szCs w:val="32"/>
          <w:lang w:val="fr-FR"/>
        </w:rPr>
        <w:t>*</w:t>
      </w:r>
      <w:proofErr w:type="gramEnd"/>
      <w:r w:rsidR="00F5022A">
        <w:rPr>
          <w:b/>
          <w:sz w:val="32"/>
          <w:szCs w:val="32"/>
          <w:lang w:val="fr-FR"/>
        </w:rPr>
        <w:t>***</w:t>
      </w:r>
      <w:r w:rsidR="00F5022A" w:rsidRPr="00F5022A">
        <w:rPr>
          <w:b/>
          <w:color w:val="FF0000"/>
          <w:sz w:val="32"/>
          <w:szCs w:val="32"/>
          <w:lang w:val="fr-FR"/>
        </w:rPr>
        <w:t>4%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60077E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Q 1.1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À l’aide de Stata, générez le revenu par habitant (</w:t>
      </w:r>
      <w:proofErr w:type="spellStart"/>
      <w:r w:rsidRPr="0060077E">
        <w:rPr>
          <w:rFonts w:ascii="Times New Roman" w:eastAsia="Times New Roman" w:hAnsi="Times New Roman" w:cs="Times New Roman"/>
          <w:i/>
          <w:color w:val="auto"/>
          <w:lang w:val="fr-FR"/>
        </w:rPr>
        <w:t>pcinc</w:t>
      </w:r>
      <w:proofErr w:type="spellEnd"/>
      <w:r w:rsidRPr="0060077E">
        <w:rPr>
          <w:rFonts w:ascii="Times New Roman" w:eastAsia="Times New Roman" w:hAnsi="Times New Roman" w:cs="Times New Roman"/>
          <w:color w:val="auto"/>
          <w:lang w:val="fr-FR"/>
        </w:rPr>
        <w:t>).</w:t>
      </w:r>
    </w:p>
    <w:p w14:paraId="767CE19B" w14:textId="77777777" w:rsidR="00757270" w:rsidRPr="0060077E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color w:val="auto"/>
          <w:lang w:val="fr-FR"/>
        </w:rPr>
      </w:pPr>
    </w:p>
    <w:p w14:paraId="63AB76AF" w14:textId="77777777" w:rsidR="00DD6FD4" w:rsidRPr="0060077E" w:rsidRDefault="000B2080" w:rsidP="00DD6FD4">
      <w:pPr>
        <w:spacing w:before="120" w:after="12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  <w:r w:rsidR="00DD6FD4" w:rsidRPr="0060077E">
        <w:rPr>
          <w:rFonts w:ascii="Times New Roman" w:hAnsi="Times New Roman" w:cs="Times New Roman"/>
          <w:color w:val="auto"/>
          <w:lang w:val="fr-FR"/>
        </w:rPr>
        <w:t xml:space="preserve">Pour </w:t>
      </w:r>
      <w:r w:rsidR="00DD6FD4" w:rsidRPr="0060077E">
        <w:rPr>
          <w:rFonts w:ascii="Times New Roman" w:eastAsia="Times New Roman" w:hAnsi="Times New Roman" w:cs="Times New Roman"/>
          <w:color w:val="auto"/>
          <w:lang w:val="fr-FR"/>
        </w:rPr>
        <w:t>générer le revenu par habitant (</w:t>
      </w:r>
      <w:proofErr w:type="spellStart"/>
      <w:r w:rsidR="00DD6FD4" w:rsidRPr="0060077E">
        <w:rPr>
          <w:rFonts w:ascii="Times New Roman" w:eastAsia="Times New Roman" w:hAnsi="Times New Roman" w:cs="Times New Roman"/>
          <w:i/>
          <w:color w:val="auto"/>
          <w:lang w:val="fr-FR"/>
        </w:rPr>
        <w:t>pcinc</w:t>
      </w:r>
      <w:proofErr w:type="spellEnd"/>
      <w:r w:rsidR="00DD6FD4"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), on utilise la commande suivante : </w:t>
      </w:r>
    </w:p>
    <w:p w14:paraId="70A72090" w14:textId="43F4FB61" w:rsidR="00DD6FD4" w:rsidRPr="0060077E" w:rsidRDefault="00DD6FD4" w:rsidP="00DD6FD4">
      <w:pPr>
        <w:spacing w:after="0" w:line="240" w:lineRule="auto"/>
        <w:ind w:left="567" w:right="147"/>
        <w:jc w:val="both"/>
        <w:rPr>
          <w:rFonts w:ascii="Times New Roman" w:eastAsia="Times New Roman" w:hAnsi="Times New Roman" w:cs="Times New Roman"/>
          <w:b/>
          <w:color w:val="auto"/>
          <w:sz w:val="32"/>
          <w:lang w:val="fr-FR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gen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 xml:space="preserve"> =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incom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/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hhsize</w:t>
      </w:r>
      <w:proofErr w:type="spellEnd"/>
    </w:p>
    <w:p w14:paraId="6F23A460" w14:textId="77777777" w:rsidR="000B2080" w:rsidRPr="0060077E" w:rsidRDefault="000B208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color w:val="auto"/>
          <w:lang w:val="fr-FR"/>
        </w:rPr>
      </w:pPr>
    </w:p>
    <w:p w14:paraId="4565DE6D" w14:textId="77777777" w:rsidR="00757270" w:rsidRPr="0060077E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Q 1.2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À l'aide de Stata, estimez le revenu moyen par habitant et le revenu total de notre population.</w:t>
      </w:r>
    </w:p>
    <w:p w14:paraId="7012D6A2" w14:textId="77777777" w:rsidR="00757270" w:rsidRPr="0060077E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207BD3FE" w14:textId="373BDF8A" w:rsidR="00DD6FD4" w:rsidRPr="0060077E" w:rsidRDefault="000B2080" w:rsidP="00DD6FD4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  <w:r w:rsidR="00DD6FD4" w:rsidRPr="0060077E">
        <w:rPr>
          <w:rFonts w:ascii="Times New Roman" w:hAnsi="Times New Roman" w:cs="Times New Roman"/>
          <w:color w:val="auto"/>
          <w:lang w:val="fr-FR"/>
        </w:rPr>
        <w:t xml:space="preserve">L’estimation du </w:t>
      </w:r>
      <w:r w:rsidR="00DD6FD4"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revenu moyen par habitant et le revenu total de la population sera à l’aide de la commande suivante : </w:t>
      </w:r>
    </w:p>
    <w:p w14:paraId="6C3EF050" w14:textId="459625B2" w:rsidR="00DD6FD4" w:rsidRPr="0060077E" w:rsidRDefault="00DD6FD4" w:rsidP="00DD6FD4">
      <w:pPr>
        <w:spacing w:after="0" w:line="240" w:lineRule="auto"/>
        <w:ind w:left="567" w:right="147"/>
        <w:jc w:val="both"/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sum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 xml:space="preserve"> [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aw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=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h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19"/>
          <w:lang w:val="fr-FR" w:eastAsia="en-US"/>
        </w:rPr>
        <w:t>]</w:t>
      </w:r>
    </w:p>
    <w:p w14:paraId="2C310897" w14:textId="77777777" w:rsidR="00DD6FD4" w:rsidRPr="0060077E" w:rsidRDefault="00DD6FD4" w:rsidP="00757270">
      <w:pPr>
        <w:spacing w:after="0" w:line="240" w:lineRule="auto"/>
        <w:ind w:right="147"/>
        <w:jc w:val="both"/>
        <w:rPr>
          <w:rFonts w:ascii="Times New Roman" w:eastAsiaTheme="minorHAnsi" w:hAnsi="Times New Roman" w:cs="Times New Roman"/>
          <w:color w:val="auto"/>
          <w:sz w:val="19"/>
          <w:szCs w:val="19"/>
          <w:lang w:val="fr-FR" w:eastAsia="en-US"/>
        </w:rPr>
      </w:pPr>
    </w:p>
    <w:p w14:paraId="1D65A9C7" w14:textId="77777777" w:rsidR="00757270" w:rsidRPr="0060077E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lastRenderedPageBreak/>
        <w:t xml:space="preserve">Q 1.3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Supposons que le seuil de pauvreté soit égal à 100. Générez la variable « intensité de la pauvreté par habitant (</w:t>
      </w:r>
      <w:proofErr w:type="spellStart"/>
      <w:r w:rsidRPr="0060077E">
        <w:rPr>
          <w:rFonts w:ascii="Times New Roman" w:eastAsia="Times New Roman" w:hAnsi="Times New Roman" w:cs="Times New Roman"/>
          <w:i/>
          <w:color w:val="auto"/>
          <w:lang w:val="fr-FR"/>
        </w:rPr>
        <w:t>pgap</w:t>
      </w:r>
      <w:proofErr w:type="spellEnd"/>
      <w:r w:rsidRPr="0060077E">
        <w:rPr>
          <w:rFonts w:ascii="Times New Roman" w:eastAsia="Times New Roman" w:hAnsi="Times New Roman" w:cs="Times New Roman"/>
          <w:color w:val="auto"/>
          <w:lang w:val="fr-FR"/>
        </w:rPr>
        <w:t>) », puis estimez sa moyenne (l’intensité de la pauvreté par habitant devrait être normalisée par le seuil de pauvreté).</w:t>
      </w:r>
    </w:p>
    <w:p w14:paraId="602EE8D2" w14:textId="77777777" w:rsidR="00757270" w:rsidRPr="0060077E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02A69C9B" w14:textId="77777777" w:rsidR="000B2080" w:rsidRPr="0060077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</w:p>
    <w:p w14:paraId="5C4072EA" w14:textId="68E2EE0C" w:rsidR="00DD6FD4" w:rsidRPr="0060077E" w:rsidRDefault="00DD6FD4" w:rsidP="00DD6FD4">
      <w:pPr>
        <w:pStyle w:val="Paragraphedeliste"/>
        <w:numPr>
          <w:ilvl w:val="0"/>
          <w:numId w:val="3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60077E">
        <w:rPr>
          <w:rFonts w:ascii="Times New Roman" w:hAnsi="Times New Roman" w:cs="Times New Roman"/>
          <w:color w:val="auto"/>
          <w:lang w:val="fr-FR"/>
        </w:rPr>
        <w:t xml:space="preserve">Pour générer la variable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« intensité de la pauvreté par habitant (</w:t>
      </w:r>
      <w:proofErr w:type="spellStart"/>
      <w:r w:rsidRPr="0060077E">
        <w:rPr>
          <w:rFonts w:ascii="Times New Roman" w:eastAsia="Times New Roman" w:hAnsi="Times New Roman" w:cs="Times New Roman"/>
          <w:i/>
          <w:color w:val="auto"/>
          <w:lang w:val="fr-FR"/>
        </w:rPr>
        <w:t>pgap</w:t>
      </w:r>
      <w:proofErr w:type="spellEnd"/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) », on utilise les commandes suivantes : </w:t>
      </w:r>
    </w:p>
    <w:p w14:paraId="166B6E79" w14:textId="77777777" w:rsidR="00DD6FD4" w:rsidRPr="0060077E" w:rsidRDefault="00DD6FD4" w:rsidP="00DD6FD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color w:val="auto"/>
          <w:lang w:val="fr-FR"/>
        </w:rPr>
      </w:pPr>
    </w:p>
    <w:p w14:paraId="1DC6A325" w14:textId="77777777" w:rsidR="00DD6FD4" w:rsidRPr="0060077E" w:rsidRDefault="00DD6FD4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gen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= 100</w:t>
      </w:r>
    </w:p>
    <w:p w14:paraId="686D765D" w14:textId="77777777" w:rsidR="00DD6FD4" w:rsidRPr="0060077E" w:rsidRDefault="00DD6FD4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gen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gap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= 0</w:t>
      </w:r>
    </w:p>
    <w:p w14:paraId="4A62C944" w14:textId="77777777" w:rsidR="00DD6FD4" w:rsidRPr="0060077E" w:rsidRDefault="00DD6FD4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replace</w:t>
      </w:r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gap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= (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-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/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if (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&lt;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</w:t>
      </w:r>
    </w:p>
    <w:p w14:paraId="2E65D0C5" w14:textId="77777777" w:rsidR="00DD6FD4" w:rsidRPr="0060077E" w:rsidRDefault="00DD6FD4" w:rsidP="00DD6FD4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19"/>
          <w:szCs w:val="19"/>
          <w:lang w:val="fr-FR" w:eastAsia="en-US"/>
        </w:rPr>
      </w:pPr>
    </w:p>
    <w:p w14:paraId="1306DCAD" w14:textId="77777777" w:rsidR="00DD6FD4" w:rsidRPr="0060077E" w:rsidRDefault="00DD6FD4" w:rsidP="00DD6FD4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19"/>
          <w:szCs w:val="19"/>
          <w:lang w:val="fr-FR" w:eastAsia="en-US"/>
        </w:rPr>
      </w:pPr>
    </w:p>
    <w:p w14:paraId="78A29928" w14:textId="421C011C" w:rsidR="00DD6FD4" w:rsidRPr="0060077E" w:rsidRDefault="00E53280" w:rsidP="00E53280">
      <w:pPr>
        <w:pStyle w:val="Paragraphedeliste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eastAsiaTheme="minorHAnsi" w:hAnsi="Times New Roman" w:cs="Times New Roman"/>
          <w:b/>
          <w:color w:val="auto"/>
          <w:sz w:val="19"/>
          <w:szCs w:val="19"/>
          <w:lang w:val="fr-FR" w:eastAsia="en-US"/>
        </w:rPr>
      </w:pP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Pour </w:t>
      </w:r>
      <w:r w:rsidR="00DD6FD4" w:rsidRPr="0060077E">
        <w:rPr>
          <w:rFonts w:ascii="Times New Roman" w:eastAsia="Times New Roman" w:hAnsi="Times New Roman" w:cs="Times New Roman"/>
          <w:color w:val="auto"/>
          <w:lang w:val="fr-FR"/>
        </w:rPr>
        <w:t>estime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r la </w:t>
      </w:r>
      <w:r w:rsidR="00DD6FD4" w:rsidRPr="0060077E">
        <w:rPr>
          <w:rFonts w:ascii="Times New Roman" w:eastAsia="Times New Roman" w:hAnsi="Times New Roman" w:cs="Times New Roman"/>
          <w:color w:val="auto"/>
          <w:lang w:val="fr-FR"/>
        </w:rPr>
        <w:t>moyenne (l’intensité de la pauvreté par habitant devrait être normalisée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 par le seuil de pauvreté), la commande stata suivante sera nécessaire : </w:t>
      </w:r>
    </w:p>
    <w:p w14:paraId="094C9ACA" w14:textId="77777777" w:rsidR="00DD6FD4" w:rsidRPr="0060077E" w:rsidRDefault="00DD6FD4" w:rsidP="00DD6FD4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19"/>
          <w:szCs w:val="19"/>
          <w:lang w:val="fr-FR" w:eastAsia="en-US"/>
        </w:rPr>
      </w:pPr>
    </w:p>
    <w:p w14:paraId="027F7781" w14:textId="4AD01CBB" w:rsidR="00DD6FD4" w:rsidRPr="0060077E" w:rsidRDefault="00DD6FD4" w:rsidP="0060077E">
      <w:pPr>
        <w:spacing w:after="0" w:line="240" w:lineRule="auto"/>
        <w:ind w:left="567" w:right="147"/>
        <w:jc w:val="both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sum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gap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[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aw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=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]</w:t>
      </w:r>
    </w:p>
    <w:p w14:paraId="2CEB0268" w14:textId="77777777" w:rsidR="00DD6FD4" w:rsidRPr="0060077E" w:rsidRDefault="00DD6FD4" w:rsidP="00DD6FD4">
      <w:pPr>
        <w:spacing w:after="0" w:line="240" w:lineRule="auto"/>
        <w:ind w:right="147"/>
        <w:jc w:val="both"/>
        <w:rPr>
          <w:rFonts w:ascii="Times New Roman" w:eastAsiaTheme="minorHAnsi" w:hAnsi="Times New Roman" w:cs="Times New Roman"/>
          <w:color w:val="auto"/>
          <w:sz w:val="19"/>
          <w:szCs w:val="19"/>
          <w:lang w:val="fr-FR" w:eastAsia="en-US"/>
        </w:rPr>
      </w:pPr>
    </w:p>
    <w:p w14:paraId="4520942E" w14:textId="77777777" w:rsidR="00757270" w:rsidRPr="0060077E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Q 1.4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Refaites la question Q 1.3 avec DASP.</w:t>
      </w:r>
    </w:p>
    <w:p w14:paraId="0DE173F1" w14:textId="77777777" w:rsidR="00757270" w:rsidRPr="0060077E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1D29A61E" w14:textId="4ABCD3D5" w:rsidR="000B2080" w:rsidRPr="0060077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  <w:r w:rsidR="00E53280" w:rsidRPr="0060077E">
        <w:rPr>
          <w:rFonts w:ascii="Times New Roman" w:hAnsi="Times New Roman" w:cs="Times New Roman"/>
          <w:color w:val="auto"/>
          <w:lang w:val="fr-FR"/>
        </w:rPr>
        <w:t xml:space="preserve">Pour reprendre la question  </w:t>
      </w:r>
      <w:r w:rsidR="00E53280"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Q 1.3 avec DASP, la commande suivante sera utilisée </w:t>
      </w:r>
    </w:p>
    <w:p w14:paraId="61D67DE6" w14:textId="77777777" w:rsidR="000B2080" w:rsidRPr="0060077E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7AD3768E" w14:textId="492DAA17" w:rsidR="00E53280" w:rsidRPr="0060077E" w:rsidRDefault="00E53280" w:rsidP="0060077E">
      <w:pPr>
        <w:spacing w:after="0" w:line="240" w:lineRule="auto"/>
        <w:ind w:left="567" w:right="147"/>
        <w:jc w:val="both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ifgt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,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(100) alpha(1)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(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</w:t>
      </w:r>
    </w:p>
    <w:p w14:paraId="77E3153C" w14:textId="77777777" w:rsidR="00E53280" w:rsidRPr="0060077E" w:rsidRDefault="00E53280" w:rsidP="00E53280">
      <w:pPr>
        <w:spacing w:after="0" w:line="240" w:lineRule="auto"/>
        <w:ind w:left="64" w:right="147"/>
        <w:jc w:val="both"/>
        <w:rPr>
          <w:rFonts w:ascii="Times New Roman" w:eastAsiaTheme="minorHAnsi" w:hAnsi="Times New Roman" w:cs="Times New Roman"/>
          <w:color w:val="auto"/>
          <w:sz w:val="19"/>
          <w:szCs w:val="19"/>
          <w:lang w:val="fr-FR" w:eastAsia="en-US"/>
        </w:rPr>
      </w:pPr>
    </w:p>
    <w:p w14:paraId="5DB299AE" w14:textId="77777777" w:rsidR="00E53280" w:rsidRPr="0060077E" w:rsidRDefault="00E53280" w:rsidP="00E5328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7CA8D8D0" w14:textId="77777777" w:rsidR="00757270" w:rsidRPr="0060077E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Q 1.5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Supposons que le pouvoir d'achat dans la région B soit </w:t>
      </w:r>
      <w:r w:rsidR="0090244B" w:rsidRPr="0060077E">
        <w:rPr>
          <w:rFonts w:ascii="Times New Roman" w:eastAsia="Times New Roman" w:hAnsi="Times New Roman" w:cs="Times New Roman"/>
          <w:color w:val="auto"/>
          <w:lang w:val="fr-FR"/>
        </w:rPr>
        <w:t>supérieur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 de 10% à celui de la région A et que celui de la région C soit </w:t>
      </w:r>
      <w:r w:rsidR="0090244B" w:rsidRPr="0060077E">
        <w:rPr>
          <w:rFonts w:ascii="Times New Roman" w:eastAsia="Times New Roman" w:hAnsi="Times New Roman" w:cs="Times New Roman"/>
          <w:color w:val="auto"/>
          <w:lang w:val="fr-FR"/>
        </w:rPr>
        <w:t>supérieur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60077E">
        <w:rPr>
          <w:rFonts w:ascii="Times New Roman" w:eastAsia="Times New Roman" w:hAnsi="Times New Roman" w:cs="Times New Roman"/>
          <w:color w:val="auto"/>
          <w:lang w:val="fr-FR"/>
        </w:rPr>
        <w:t>deflator</w:t>
      </w:r>
      <w:proofErr w:type="spellEnd"/>
      <w:r w:rsidRPr="0060077E">
        <w:rPr>
          <w:rFonts w:ascii="Times New Roman" w:eastAsia="Times New Roman" w:hAnsi="Times New Roman" w:cs="Times New Roman"/>
          <w:color w:val="auto"/>
          <w:lang w:val="fr-FR"/>
        </w:rPr>
        <w:t>) en tant qu'indice de déflation des prix, puis générez la variable de revenu réel par habitant (</w:t>
      </w:r>
      <w:proofErr w:type="spellStart"/>
      <w:r w:rsidRPr="0060077E">
        <w:rPr>
          <w:rFonts w:ascii="Times New Roman" w:eastAsia="Times New Roman" w:hAnsi="Times New Roman" w:cs="Times New Roman"/>
          <w:color w:val="auto"/>
          <w:lang w:val="fr-FR"/>
        </w:rPr>
        <w:t>rpcinc</w:t>
      </w:r>
      <w:proofErr w:type="spellEnd"/>
      <w:r w:rsidRPr="0060077E">
        <w:rPr>
          <w:rFonts w:ascii="Times New Roman" w:eastAsia="Times New Roman" w:hAnsi="Times New Roman" w:cs="Times New Roman"/>
          <w:color w:val="auto"/>
          <w:lang w:val="fr-FR"/>
        </w:rPr>
        <w:t>).</w:t>
      </w:r>
    </w:p>
    <w:p w14:paraId="749291DB" w14:textId="77777777" w:rsidR="007209E7" w:rsidRPr="0060077E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35F266C9" w14:textId="2FDCC971" w:rsidR="000B2080" w:rsidRPr="0060077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  <w:r w:rsidR="00E53280" w:rsidRPr="0060077E">
        <w:rPr>
          <w:rFonts w:ascii="Times New Roman" w:hAnsi="Times New Roman" w:cs="Times New Roman"/>
          <w:color w:val="auto"/>
          <w:lang w:val="fr-FR"/>
        </w:rPr>
        <w:t>Dans ces conditions, les commandes suivantes seront utilisées</w:t>
      </w:r>
    </w:p>
    <w:p w14:paraId="21ED3A09" w14:textId="77777777" w:rsidR="00E53280" w:rsidRPr="0060077E" w:rsidRDefault="00E532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auto"/>
          <w:lang w:val="fr-FR"/>
        </w:rPr>
      </w:pPr>
    </w:p>
    <w:p w14:paraId="78D010A5" w14:textId="77777777" w:rsidR="00E53280" w:rsidRPr="0060077E" w:rsidRDefault="00E53280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</w:pPr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gen deflator = 1</w:t>
      </w:r>
    </w:p>
    <w:p w14:paraId="611B9023" w14:textId="7569978B" w:rsidR="00E53280" w:rsidRPr="0060077E" w:rsidRDefault="00E53280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</w:pPr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replace deflator = 1.1 if region == 2 &amp; deflator = 1.3 if region == 3</w:t>
      </w:r>
    </w:p>
    <w:p w14:paraId="24D837A0" w14:textId="79758061" w:rsidR="00E53280" w:rsidRPr="00F5022A" w:rsidRDefault="00E53280" w:rsidP="0060077E">
      <w:pPr>
        <w:spacing w:after="0" w:line="240" w:lineRule="auto"/>
        <w:ind w:left="567" w:right="147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proofErr w:type="spellStart"/>
      <w:proofErr w:type="gram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>gen</w:t>
      </w:r>
      <w:proofErr w:type="spellEnd"/>
      <w:proofErr w:type="gram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 xml:space="preserve"> 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>rpcinc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 xml:space="preserve"> = 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>pcinc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>/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eastAsia="en-US"/>
        </w:rPr>
        <w:t>deflator</w:t>
      </w:r>
      <w:proofErr w:type="spellEnd"/>
    </w:p>
    <w:p w14:paraId="2F5DF9F9" w14:textId="77777777" w:rsidR="000B2080" w:rsidRPr="00F5022A" w:rsidRDefault="000B2080" w:rsidP="00E53280">
      <w:pPr>
        <w:spacing w:after="0" w:line="240" w:lineRule="auto"/>
        <w:ind w:left="567" w:right="147" w:hanging="709"/>
        <w:jc w:val="both"/>
        <w:rPr>
          <w:rFonts w:ascii="Times New Roman" w:eastAsia="Times New Roman" w:hAnsi="Times New Roman" w:cs="Times New Roman"/>
          <w:b/>
          <w:color w:val="auto"/>
        </w:rPr>
      </w:pPr>
    </w:p>
    <w:p w14:paraId="434B8DD6" w14:textId="77777777" w:rsidR="00757270" w:rsidRPr="0060077E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Q 1.6: </w:t>
      </w:r>
      <w:r w:rsidRPr="0060077E">
        <w:rPr>
          <w:rFonts w:ascii="Times New Roman" w:eastAsia="Times New Roman" w:hAnsi="Times New Roman" w:cs="Times New Roman"/>
          <w:color w:val="auto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Pr="0060077E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</w:p>
    <w:p w14:paraId="786D5B05" w14:textId="77777777" w:rsidR="000B2080" w:rsidRPr="0060077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60077E">
        <w:rPr>
          <w:rFonts w:ascii="Times New Roman" w:hAnsi="Times New Roman" w:cs="Times New Roman"/>
          <w:b/>
          <w:color w:val="auto"/>
          <w:lang w:val="fr-FR"/>
        </w:rPr>
        <w:t xml:space="preserve">R : </w:t>
      </w:r>
    </w:p>
    <w:p w14:paraId="4D036510" w14:textId="64CF4725" w:rsidR="0060077E" w:rsidRPr="0060077E" w:rsidRDefault="0060077E" w:rsidP="00CD08DD">
      <w:pPr>
        <w:pStyle w:val="Paragraphedeliste"/>
        <w:numPr>
          <w:ilvl w:val="0"/>
          <w:numId w:val="3"/>
        </w:numPr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Pour la reprise de la 1.3, on utilisera les commandes suivantes </w:t>
      </w:r>
    </w:p>
    <w:p w14:paraId="756DC853" w14:textId="77777777" w:rsidR="00E53280" w:rsidRPr="0060077E" w:rsidRDefault="00E53280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</w:pPr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 xml:space="preserve">sum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r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 xml:space="preserve"> [aw=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h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]</w:t>
      </w:r>
    </w:p>
    <w:p w14:paraId="0FAB004E" w14:textId="57BF3459" w:rsidR="00E53280" w:rsidRPr="0060077E" w:rsidRDefault="0060077E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</w:pPr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 xml:space="preserve">replace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 xml:space="preserve"> = 12</w:t>
      </w:r>
      <w:r w:rsidR="00E53280"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en-US" w:eastAsia="en-US"/>
        </w:rPr>
        <w:t>0</w:t>
      </w:r>
    </w:p>
    <w:p w14:paraId="54D6BC51" w14:textId="77777777" w:rsidR="0060077E" w:rsidRPr="0060077E" w:rsidRDefault="0060077E" w:rsidP="0060077E">
      <w:pPr>
        <w:autoSpaceDE w:val="0"/>
        <w:autoSpaceDN w:val="0"/>
        <w:adjustRightInd w:val="0"/>
        <w:spacing w:after="0" w:line="240" w:lineRule="auto"/>
        <w:ind w:left="284"/>
        <w:rPr>
          <w:rFonts w:ascii="Times New Roman" w:eastAsiaTheme="minorHAnsi" w:hAnsi="Times New Roman" w:cs="Times New Roman"/>
          <w:color w:val="auto"/>
          <w:sz w:val="19"/>
          <w:szCs w:val="19"/>
          <w:lang w:val="en-US" w:eastAsia="en-US"/>
        </w:rPr>
      </w:pPr>
    </w:p>
    <w:p w14:paraId="25ADD49C" w14:textId="2837C6DC" w:rsidR="0060077E" w:rsidRPr="0060077E" w:rsidRDefault="0060077E" w:rsidP="0060077E">
      <w:pPr>
        <w:pStyle w:val="Paragraphedeliste"/>
        <w:numPr>
          <w:ilvl w:val="0"/>
          <w:numId w:val="3"/>
        </w:numPr>
        <w:rPr>
          <w:rFonts w:ascii="Times New Roman" w:eastAsia="Times New Roman" w:hAnsi="Times New Roman" w:cs="Times New Roman"/>
          <w:color w:val="auto"/>
          <w:lang w:val="fr-FR"/>
        </w:rPr>
      </w:pPr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Pour la reprise de la 1.4, les commandes suivantes seront </w:t>
      </w:r>
      <w:proofErr w:type="gramStart"/>
      <w:r w:rsidRPr="0060077E">
        <w:rPr>
          <w:rFonts w:ascii="Times New Roman" w:eastAsia="Times New Roman" w:hAnsi="Times New Roman" w:cs="Times New Roman"/>
          <w:color w:val="auto"/>
          <w:lang w:val="fr-FR"/>
        </w:rPr>
        <w:t>nécessaire</w:t>
      </w:r>
      <w:proofErr w:type="gramEnd"/>
      <w:r w:rsidRPr="0060077E">
        <w:rPr>
          <w:rFonts w:ascii="Times New Roman" w:eastAsia="Times New Roman" w:hAnsi="Times New Roman" w:cs="Times New Roman"/>
          <w:color w:val="auto"/>
          <w:lang w:val="fr-FR"/>
        </w:rPr>
        <w:t xml:space="preserve"> </w:t>
      </w:r>
    </w:p>
    <w:p w14:paraId="2E377665" w14:textId="77777777" w:rsidR="00E53280" w:rsidRPr="00F5022A" w:rsidRDefault="00E53280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gram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replace</w:t>
      </w:r>
      <w:proofErr w:type="gram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gap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= (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-rpcinc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/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if (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rpcinc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&lt; 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</w:t>
      </w:r>
    </w:p>
    <w:p w14:paraId="20C5D42A" w14:textId="77777777" w:rsidR="00E53280" w:rsidRPr="00F5022A" w:rsidRDefault="00E53280" w:rsidP="0060077E">
      <w:pPr>
        <w:autoSpaceDE w:val="0"/>
        <w:autoSpaceDN w:val="0"/>
        <w:adjustRightInd w:val="0"/>
        <w:spacing w:after="0" w:line="240" w:lineRule="auto"/>
        <w:ind w:left="567"/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</w:pPr>
      <w:proofErr w:type="spellStart"/>
      <w:proofErr w:type="gram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sum</w:t>
      </w:r>
      <w:proofErr w:type="spellEnd"/>
      <w:proofErr w:type="gram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gap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[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aw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=</w:t>
      </w:r>
      <w:proofErr w:type="spellStart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hsize</w:t>
      </w:r>
      <w:proofErr w:type="spellEnd"/>
      <w:r w:rsidRPr="00F5022A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]</w:t>
      </w:r>
    </w:p>
    <w:p w14:paraId="1649B8D8" w14:textId="41F8B715" w:rsidR="000B2080" w:rsidRPr="0060077E" w:rsidRDefault="00E53280" w:rsidP="0060077E">
      <w:pPr>
        <w:ind w:left="567"/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fr-FR"/>
        </w:rPr>
      </w:pPr>
      <w:proofErr w:type="spellStart"/>
      <w:proofErr w:type="gram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ifgt</w:t>
      </w:r>
      <w:proofErr w:type="spellEnd"/>
      <w:proofErr w:type="gram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rpcinc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,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plin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(1</w:t>
      </w:r>
      <w:r w:rsidR="0060077E"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0</w:t>
      </w:r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 xml:space="preserve">0) alpha(1) 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(</w:t>
      </w:r>
      <w:proofErr w:type="spellStart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hhsize</w:t>
      </w:r>
      <w:proofErr w:type="spellEnd"/>
      <w:r w:rsidRPr="0060077E">
        <w:rPr>
          <w:rFonts w:ascii="Times New Roman" w:eastAsiaTheme="minorHAnsi" w:hAnsi="Times New Roman" w:cs="Times New Roman"/>
          <w:b/>
          <w:color w:val="auto"/>
          <w:sz w:val="24"/>
          <w:szCs w:val="24"/>
          <w:lang w:val="fr-FR" w:eastAsia="en-US"/>
        </w:rPr>
        <w:t>)</w:t>
      </w:r>
      <w:r w:rsidR="000B2080" w:rsidRPr="0060077E">
        <w:rPr>
          <w:rFonts w:ascii="Times New Roman" w:eastAsia="Times New Roman" w:hAnsi="Times New Roman" w:cs="Times New Roman"/>
          <w:b/>
          <w:color w:val="auto"/>
          <w:sz w:val="24"/>
          <w:szCs w:val="24"/>
          <w:lang w:val="fr-FR"/>
        </w:rPr>
        <w:br w:type="page"/>
      </w:r>
    </w:p>
    <w:p w14:paraId="2544EAD8" w14:textId="77777777" w:rsidR="00757270" w:rsidRPr="0060077E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60077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 w:rsidRPr="0060077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60077E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>À quoi réfère cette statistique?</w:t>
      </w:r>
    </w:p>
    <w:p w14:paraId="39549FC3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7E81C3B1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1: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sampling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 xml:space="preserve">CAS3: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4: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151B06A1" w14:textId="77777777" w:rsidR="00CF44A6" w:rsidRPr="00B56377" w:rsidRDefault="00CF44A6" w:rsidP="00CF44A6">
      <w:pPr>
        <w:ind w:left="705"/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7DEF364E" w14:textId="77777777" w:rsidR="00CF44A6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5704176D" w14:textId="77777777" w:rsidR="00CF44A6" w:rsidRPr="00B56377" w:rsidRDefault="00CF44A6" w:rsidP="00CF44A6">
      <w:pPr>
        <w:pStyle w:val="Paragraphedeliste"/>
        <w:ind w:left="0"/>
        <w:rPr>
          <w:rFonts w:ascii="Cambria" w:hAnsi="Cambria"/>
          <w:color w:val="1F497D"/>
          <w:lang w:val="fr-FR"/>
        </w:rPr>
      </w:pPr>
    </w:p>
    <w:p w14:paraId="53039E84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4CE519B3" w14:textId="77777777" w:rsidR="00757270" w:rsidRPr="00971234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1B7B076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EF94FB8" w14:textId="77777777" w:rsidR="00757270" w:rsidRPr="00077667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4D74302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D68B1CA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479A039" w14:textId="77777777" w:rsidR="000B2080" w:rsidRPr="00077667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F4C298" w14:textId="77777777" w:rsidR="000B2080" w:rsidRPr="002E54D9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627847" w14:textId="77777777" w:rsidR="000B2080" w:rsidRPr="00D65106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7777777" w:rsidR="004C3339" w:rsidRPr="00757270" w:rsidRDefault="004C3339">
      <w:pPr>
        <w:rPr>
          <w:rFonts w:ascii="Times New Roman" w:hAnsi="Times New Roman" w:cs="Times New Roman"/>
          <w:lang w:val="fr-FR"/>
        </w:rPr>
      </w:pP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" w15:restartNumberingAfterBreak="0">
    <w:nsid w:val="6F51515A"/>
    <w:multiLevelType w:val="hybridMultilevel"/>
    <w:tmpl w:val="2C90108E"/>
    <w:lvl w:ilvl="0" w:tplc="B248E428">
      <w:numFmt w:val="bullet"/>
      <w:lvlText w:val=""/>
      <w:lvlJc w:val="left"/>
      <w:pPr>
        <w:ind w:left="424" w:hanging="360"/>
      </w:pPr>
      <w:rPr>
        <w:rFonts w:ascii="Symbol" w:eastAsia="Calibri" w:hAnsi="Symbol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14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186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58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30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02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74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46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184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qgUAojMZkSwAAAA="/>
  </w:docVars>
  <w:rsids>
    <w:rsidRoot w:val="00757270"/>
    <w:rsid w:val="000B2080"/>
    <w:rsid w:val="00480174"/>
    <w:rsid w:val="004C3339"/>
    <w:rsid w:val="0060077E"/>
    <w:rsid w:val="007051F6"/>
    <w:rsid w:val="007209E7"/>
    <w:rsid w:val="00757270"/>
    <w:rsid w:val="008C43D7"/>
    <w:rsid w:val="0090244B"/>
    <w:rsid w:val="00A70C3D"/>
    <w:rsid w:val="00A86FBD"/>
    <w:rsid w:val="00CF44A6"/>
    <w:rsid w:val="00DD6FD4"/>
    <w:rsid w:val="00E53280"/>
    <w:rsid w:val="00EE39C4"/>
    <w:rsid w:val="00F5022A"/>
    <w:rsid w:val="00F6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205T16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4</Pages>
  <Words>890</Words>
  <Characters>4895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2</cp:revision>
  <dcterms:created xsi:type="dcterms:W3CDTF">2018-02-01T20:46:00Z</dcterms:created>
  <dcterms:modified xsi:type="dcterms:W3CDTF">2021-02-15T23:52:00Z</dcterms:modified>
</cp:coreProperties>
</file>